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86EF2" w14:textId="25C5D347" w:rsidR="0000661A" w:rsidRPr="0000661A" w:rsidRDefault="0000661A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Georgi Filev F104081</w:t>
      </w:r>
    </w:p>
    <w:p w14:paraId="30A098B9" w14:textId="20A97A60" w:rsidR="00E91D73" w:rsidRPr="00E91D73" w:rsidRDefault="00E91D73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  <w:r w:rsidRPr="00E91D73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>Домашно 9</w:t>
      </w:r>
      <w:r w:rsidR="00D47E0C" w:rsidRPr="00D47E0C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>б</w:t>
      </w:r>
      <w:r w:rsidR="00EB5DCC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.</w:t>
      </w:r>
      <w:r w:rsidRPr="00E91D73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 Построяване на ИБД по брой възли.</w:t>
      </w:r>
      <w:r w:rsidR="00D47E0C" w:rsidRPr="00D47E0C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 Обхождане на дърво.</w:t>
      </w:r>
    </w:p>
    <w:p w14:paraId="1C0FB339" w14:textId="0C5498B7" w:rsidR="00A068F9" w:rsidRPr="0000661A" w:rsidRDefault="00D47E0C" w:rsidP="0000661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>Съставете програма за п</w:t>
      </w:r>
      <w:r w:rsidR="00E91D73"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>острояане на идеално балансирано дърво от n възли, като включите разпечатка на дървото на екран, като структура. Помощен файл за разпечатване е даден към тази тема. Реализирайте програмата с</w:t>
      </w:r>
      <w:r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</w:t>
      </w:r>
      <w:r w:rsidR="00E91D73"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l </w:t>
      </w:r>
      <w:r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</w:t>
      </w:r>
      <w:r w:rsidR="00E91D73"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и </w:t>
      </w:r>
      <w:r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</w:t>
      </w:r>
      <w:r w:rsidR="00E91D73"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m за броя възли на входа, като </w:t>
      </w:r>
      <w:r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l  и  m </w:t>
      </w:r>
      <w:r w:rsidR="00E91D73"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>са съответно цифрите на факултетния ви номер, взети по двойки отзад напред и интерпетирани като двуцифрени числа.</w:t>
      </w:r>
      <w:r w:rsidR="00A068F9"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Стойностите на възлите са числата от 1 до </w:t>
      </w:r>
      <w:r w:rsidR="00A068F9" w:rsidRPr="0000661A">
        <w:rPr>
          <w:rFonts w:ascii="Times New Roman" w:eastAsia="Times New Roman" w:hAnsi="Times New Roman" w:cs="Times New Roman"/>
          <w:sz w:val="24"/>
          <w:szCs w:val="24"/>
          <w:lang w:val="fr-FR" w:eastAsia="bg-BG"/>
        </w:rPr>
        <w:t>l</w:t>
      </w:r>
      <w:r w:rsidR="00A068F9"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и от 1 до </w:t>
      </w:r>
      <w:r w:rsidR="00A068F9" w:rsidRPr="0000661A">
        <w:rPr>
          <w:rFonts w:ascii="Times New Roman" w:eastAsia="Times New Roman" w:hAnsi="Times New Roman" w:cs="Times New Roman"/>
          <w:sz w:val="24"/>
          <w:szCs w:val="24"/>
          <w:lang w:val="fr-FR" w:eastAsia="bg-BG"/>
        </w:rPr>
        <w:t>m</w:t>
      </w:r>
      <w:r w:rsidR="007C13E7"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t>, подавани във възходящ ред.</w:t>
      </w:r>
    </w:p>
    <w:p w14:paraId="0CF41EF7" w14:textId="685C63EE" w:rsidR="0000661A" w:rsidRDefault="0000661A" w:rsidP="0000661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B727DA0" w14:textId="0D181B96" w:rsidR="0000661A" w:rsidRPr="0000661A" w:rsidRDefault="0000661A" w:rsidP="0000661A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00661A">
        <w:rPr>
          <w:rFonts w:ascii="Times New Roman" w:eastAsia="Times New Roman" w:hAnsi="Times New Roman" w:cs="Times New Roman"/>
          <w:sz w:val="24"/>
          <w:szCs w:val="24"/>
          <w:lang w:eastAsia="bg-BG"/>
        </w:rPr>
        <w:drawing>
          <wp:inline distT="0" distB="0" distL="0" distR="0" wp14:anchorId="70E70402" wp14:editId="06BFB1DB">
            <wp:extent cx="5972810" cy="3059430"/>
            <wp:effectExtent l="0" t="0" r="8890" b="7620"/>
            <wp:docPr id="1" name="Picture 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captur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B4629" w14:textId="77777777" w:rsidR="00A068F9" w:rsidRPr="00A068F9" w:rsidRDefault="00A068F9" w:rsidP="00A068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A068F9">
        <w:rPr>
          <w:rFonts w:ascii="Times New Roman" w:eastAsia="Times New Roman" w:hAnsi="Times New Roman" w:cs="Times New Roman"/>
          <w:sz w:val="24"/>
          <w:szCs w:val="24"/>
          <w:lang w:eastAsia="bg-BG"/>
        </w:rPr>
        <w:t>2. Разпеча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йте</w:t>
      </w:r>
      <w:r w:rsidRPr="00A068F9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(като списък) обходените възли:</w:t>
      </w:r>
    </w:p>
    <w:p w14:paraId="459F4C11" w14:textId="77777777" w:rsidR="00A068F9" w:rsidRPr="00A068F9" w:rsidRDefault="00A068F9" w:rsidP="00A068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A068F9">
        <w:rPr>
          <w:rFonts w:ascii="Times New Roman" w:eastAsia="Times New Roman" w:hAnsi="Times New Roman" w:cs="Times New Roman"/>
          <w:sz w:val="24"/>
          <w:szCs w:val="24"/>
          <w:lang w:eastAsia="bg-BG"/>
        </w:rPr>
        <w:t>а префиксно;</w:t>
      </w:r>
    </w:p>
    <w:p w14:paraId="0B35F25C" w14:textId="77777777" w:rsidR="00A068F9" w:rsidRPr="00A068F9" w:rsidRDefault="00A068F9" w:rsidP="00A068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A068F9">
        <w:rPr>
          <w:rFonts w:ascii="Times New Roman" w:eastAsia="Times New Roman" w:hAnsi="Times New Roman" w:cs="Times New Roman"/>
          <w:sz w:val="24"/>
          <w:szCs w:val="24"/>
          <w:lang w:eastAsia="bg-BG"/>
        </w:rPr>
        <w:t>б. инфиксно;</w:t>
      </w:r>
    </w:p>
    <w:p w14:paraId="2F9F6028" w14:textId="732CBF6E" w:rsidR="00A068F9" w:rsidRDefault="00A068F9" w:rsidP="00A068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A068F9">
        <w:rPr>
          <w:rFonts w:ascii="Times New Roman" w:eastAsia="Times New Roman" w:hAnsi="Times New Roman" w:cs="Times New Roman"/>
          <w:sz w:val="24"/>
          <w:szCs w:val="24"/>
          <w:lang w:eastAsia="bg-BG"/>
        </w:rPr>
        <w:t>в. постфиксно.</w:t>
      </w:r>
    </w:p>
    <w:p w14:paraId="16B8E516" w14:textId="4E3935DD" w:rsidR="009105A3" w:rsidRDefault="009105A3" w:rsidP="00A068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F3A5194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#include &lt;iostream&gt;</w:t>
      </w:r>
    </w:p>
    <w:p w14:paraId="2B589679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using namespace std;</w:t>
      </w:r>
    </w:p>
    <w:p w14:paraId="0091759B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int COUNT = 10;</w:t>
      </w:r>
    </w:p>
    <w:p w14:paraId="67596005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lastRenderedPageBreak/>
        <w:t>typedef char dataT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typedef struct node* po;</w:t>
      </w:r>
    </w:p>
    <w:p w14:paraId="6AC5A02B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struct node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dataT data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 left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 right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;</w:t>
      </w:r>
    </w:p>
    <w:p w14:paraId="3A9E7CB2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po ibd(int n)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 darj;</w:t>
      </w:r>
    </w:p>
    <w:p w14:paraId="6D2281DE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if (n == 0)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return NULL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else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darj = new node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"Data?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in &gt;&gt; darj-&gt;data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darj-&gt;left = ibd(n/2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darj-&gt;right = ibd((n - n / 2) - 1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return darj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</w:p>
    <w:p w14:paraId="5FDD0D3E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void print(po root, int space)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if (root == NULL)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return;</w:t>
      </w:r>
    </w:p>
    <w:p w14:paraId="3E51FD6F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space += COUNT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rint(root-&gt;right, space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endl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for (int i = COUNT; i &lt; space; i++)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" 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root-&gt;data &lt;&lt; "\n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rint(root-&gt;left, space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</w:p>
    <w:p w14:paraId="6A74531A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void inf(po root)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 help = root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if (help != NULL)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"(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inf(help-&gt;lef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lastRenderedPageBreak/>
        <w:t>cout &lt;&lt; help-&gt;data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inf(help-&gt;righ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")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void pre(po root)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 help = root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if (help != NULL)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help-&gt;data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re(help-&gt;lef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re(help-&gt;righ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void post(po root)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 help = root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if (help != NULL) 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st(help-&gt;lef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st(help-&gt;righ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help-&gt;data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</w:p>
    <w:p w14:paraId="0BA50D1A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 </w:t>
      </w:r>
    </w:p>
    <w:p w14:paraId="55F44D33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int main()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{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 root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int n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"Number of elements?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in &gt;&gt; n;</w:t>
      </w:r>
    </w:p>
    <w:p w14:paraId="1842848E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root = ibd(n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rint(root, 10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'\n';</w:t>
      </w:r>
    </w:p>
    <w:p w14:paraId="4AE40C0F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cout &lt;&lt; "Infix: 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inf(roo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'\n';</w:t>
      </w:r>
    </w:p>
    <w:p w14:paraId="29AF7870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cout &lt;&lt; "Prefix: 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re(roo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'\n';</w:t>
      </w:r>
    </w:p>
    <w:p w14:paraId="4BAC241F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t>cout &lt;&lt; "Postfix: "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post(root)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cout &lt;&lt; '\n';</w:t>
      </w:r>
    </w:p>
    <w:p w14:paraId="25F2A563" w14:textId="77777777" w:rsidR="009105A3" w:rsidRPr="009105A3" w:rsidRDefault="009105A3" w:rsidP="009105A3">
      <w:pPr>
        <w:spacing w:after="100" w:afterAutospacing="1" w:line="240" w:lineRule="auto"/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</w:pP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lastRenderedPageBreak/>
        <w:br/>
        <w:t>return 0;</w:t>
      </w:r>
      <w:r w:rsidRPr="009105A3">
        <w:rPr>
          <w:rFonts w:ascii="Segoe UI" w:eastAsia="Times New Roman" w:hAnsi="Segoe UI" w:cs="Segoe UI"/>
          <w:color w:val="212529"/>
          <w:sz w:val="21"/>
          <w:szCs w:val="21"/>
          <w:lang w:eastAsia="bg-BG"/>
        </w:rPr>
        <w:br/>
        <w:t>}</w:t>
      </w:r>
    </w:p>
    <w:p w14:paraId="03D433F5" w14:textId="77777777" w:rsidR="009105A3" w:rsidRPr="00A068F9" w:rsidRDefault="009105A3" w:rsidP="00A068F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038A2DE" w14:textId="77777777" w:rsidR="00D47E0C" w:rsidRPr="00EB5DCC" w:rsidRDefault="00A068F9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3</w:t>
      </w:r>
      <w:r w:rsidR="00D47E0C" w:rsidRPr="00A068F9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. </w:t>
      </w:r>
      <w:r w:rsidR="00D47E0C" w:rsidRP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Съставете програма за построяване на ИБД с </w:t>
      </w:r>
      <w:r w:rsidR="00D47E0C" w:rsidRPr="00D47E0C">
        <w:rPr>
          <w:rFonts w:ascii="Times New Roman" w:eastAsia="Times New Roman" w:hAnsi="Times New Roman" w:cs="Times New Roman"/>
          <w:sz w:val="24"/>
          <w:szCs w:val="24"/>
          <w:lang w:val="en-US" w:eastAsia="bg-BG"/>
        </w:rPr>
        <w:t>n</w:t>
      </w:r>
      <w:r w:rsidR="00D47E0C" w:rsidRP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възела, която след като построи дървото го обхожда с операцията “разпечатване на полето с данни”. Как да бъдат под</w:t>
      </w:r>
      <w:r w:rsid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>а</w:t>
      </w:r>
      <w:r w:rsidR="00D47E0C" w:rsidRP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>дени данните (в какъв ред?), така, че да се получи следното дърво</w:t>
      </w:r>
      <w:r w:rsidR="00EB5DCC" w:rsidRPr="00EB5DCC">
        <w:rPr>
          <w:rFonts w:ascii="Times New Roman" w:eastAsia="Times New Roman" w:hAnsi="Times New Roman" w:cs="Times New Roman"/>
          <w:sz w:val="24"/>
          <w:szCs w:val="24"/>
          <w:lang w:eastAsia="bg-BG"/>
        </w:rPr>
        <w:t>:</w:t>
      </w:r>
    </w:p>
    <w:p w14:paraId="67CCEB4C" w14:textId="77777777" w:rsidR="00D47E0C" w:rsidRPr="00D47E0C" w:rsidRDefault="00EB5DCC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bg-BG"/>
        </w:rPr>
        <w:drawing>
          <wp:anchor distT="0" distB="0" distL="114300" distR="114300" simplePos="0" relativeHeight="251658240" behindDoc="0" locked="0" layoutInCell="1" allowOverlap="1" wp14:anchorId="7DE30F06" wp14:editId="0AC4648D">
            <wp:simplePos x="0" y="0"/>
            <wp:positionH relativeFrom="column">
              <wp:posOffset>1405890</wp:posOffset>
            </wp:positionH>
            <wp:positionV relativeFrom="paragraph">
              <wp:posOffset>80645</wp:posOffset>
            </wp:positionV>
            <wp:extent cx="2734310" cy="177165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310" cy="1771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BBBD8" w14:textId="77777777" w:rsidR="00EB5DCC" w:rsidRPr="00EB5DCC" w:rsidRDefault="00EB5DCC" w:rsidP="00EB5D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F122343" w14:textId="77777777" w:rsidR="00EB5DCC" w:rsidRPr="00EB5DCC" w:rsidRDefault="00EB5DCC" w:rsidP="00EB5D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5DF9A5A" w14:textId="77777777" w:rsidR="00D47E0C" w:rsidRPr="00D47E0C" w:rsidRDefault="00D47E0C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841CD31" w14:textId="6DC25E28" w:rsidR="00D47E0C" w:rsidRDefault="00D47E0C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4A30CC1" w14:textId="77777777" w:rsidR="00B44115" w:rsidRDefault="00B44115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27ACA76" w14:textId="4172D782" w:rsidR="00B44115" w:rsidRPr="00B44115" w:rsidRDefault="00B44115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Трябва да е инфиксно </w:t>
      </w:r>
    </w:p>
    <w:p w14:paraId="6F69C144" w14:textId="77777777" w:rsidR="00D47E0C" w:rsidRPr="00D47E0C" w:rsidRDefault="00D47E0C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7284032" w14:textId="77777777" w:rsidR="00D47E0C" w:rsidRPr="00D47E0C" w:rsidRDefault="00D47E0C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>И което, като обходите инфиксно, да разпечатате в следния вид:</w:t>
      </w:r>
    </w:p>
    <w:p w14:paraId="6E33869E" w14:textId="77777777" w:rsidR="00D47E0C" w:rsidRPr="00D47E0C" w:rsidRDefault="00D47E0C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>((а)+(b))</w:t>
      </w:r>
      <w:r w:rsidRPr="00EB5DCC">
        <w:rPr>
          <w:rFonts w:ascii="Times New Roman" w:eastAsia="Times New Roman" w:hAnsi="Times New Roman" w:cs="Times New Roman"/>
          <w:sz w:val="24"/>
          <w:szCs w:val="24"/>
          <w:lang w:eastAsia="bg-BG"/>
        </w:rPr>
        <w:t>/((</w:t>
      </w:r>
      <w:r w:rsidRPr="00D47E0C">
        <w:rPr>
          <w:rFonts w:ascii="Times New Roman" w:eastAsia="Times New Roman" w:hAnsi="Times New Roman" w:cs="Times New Roman"/>
          <w:sz w:val="24"/>
          <w:szCs w:val="24"/>
          <w:lang w:val="en-US" w:eastAsia="bg-BG"/>
        </w:rPr>
        <w:t>c</w:t>
      </w:r>
      <w:r w:rsidRPr="00EB5DCC">
        <w:rPr>
          <w:rFonts w:ascii="Times New Roman" w:eastAsia="Times New Roman" w:hAnsi="Times New Roman" w:cs="Times New Roman"/>
          <w:sz w:val="24"/>
          <w:szCs w:val="24"/>
          <w:lang w:eastAsia="bg-BG"/>
        </w:rPr>
        <w:t>)-(</w:t>
      </w:r>
      <w:r w:rsidRPr="00D47E0C">
        <w:rPr>
          <w:rFonts w:ascii="Times New Roman" w:eastAsia="Times New Roman" w:hAnsi="Times New Roman" w:cs="Times New Roman"/>
          <w:sz w:val="24"/>
          <w:szCs w:val="24"/>
          <w:lang w:val="en-US" w:eastAsia="bg-BG"/>
        </w:rPr>
        <w:t>d</w:t>
      </w:r>
      <w:r w:rsidRPr="00EB5DCC">
        <w:rPr>
          <w:rFonts w:ascii="Times New Roman" w:eastAsia="Times New Roman" w:hAnsi="Times New Roman" w:cs="Times New Roman"/>
          <w:sz w:val="24"/>
          <w:szCs w:val="24"/>
          <w:lang w:eastAsia="bg-BG"/>
        </w:rPr>
        <w:t>))</w:t>
      </w:r>
    </w:p>
    <w:p w14:paraId="49C04E0A" w14:textId="77777777" w:rsidR="00D47E0C" w:rsidRPr="00EB5DCC" w:rsidRDefault="00D47E0C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Внимавайте със скобите, коя </w:t>
      </w:r>
      <w:r w:rsidR="00EB5DCC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да </w:t>
      </w:r>
      <w:r w:rsidRP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се </w:t>
      </w:r>
      <w:r w:rsidR="00EB5DCC">
        <w:rPr>
          <w:rFonts w:ascii="Times New Roman" w:eastAsia="Times New Roman" w:hAnsi="Times New Roman" w:cs="Times New Roman"/>
          <w:sz w:val="24"/>
          <w:szCs w:val="24"/>
          <w:lang w:eastAsia="bg-BG"/>
        </w:rPr>
        <w:t>разпечатва</w:t>
      </w:r>
      <w:r w:rsidRPr="00D47E0C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</w:t>
      </w:r>
      <w:r w:rsidR="00EB5DCC">
        <w:rPr>
          <w:rFonts w:ascii="Times New Roman" w:eastAsia="Times New Roman" w:hAnsi="Times New Roman" w:cs="Times New Roman"/>
          <w:sz w:val="24"/>
          <w:szCs w:val="24"/>
          <w:lang w:eastAsia="bg-BG"/>
        </w:rPr>
        <w:t>на потъване и коя на изплуване. Скобите в горния запис НЕ СА част от входните данни.</w:t>
      </w:r>
    </w:p>
    <w:p w14:paraId="717EAC2C" w14:textId="4DF68414" w:rsidR="00D47E0C" w:rsidRDefault="00D47E0C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E91D73">
        <w:rPr>
          <w:rFonts w:ascii="Times New Roman" w:eastAsia="Times New Roman" w:hAnsi="Times New Roman" w:cs="Times New Roman"/>
          <w:sz w:val="24"/>
          <w:szCs w:val="24"/>
          <w:lang w:eastAsia="bg-BG"/>
        </w:rPr>
        <w:t>Предайте работеща версия на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кода </w:t>
      </w:r>
      <w:r w:rsidRPr="00E91D73">
        <w:rPr>
          <w:rFonts w:ascii="Times New Roman" w:eastAsia="Times New Roman" w:hAnsi="Times New Roman" w:cs="Times New Roman"/>
          <w:sz w:val="24"/>
          <w:szCs w:val="24"/>
          <w:lang w:eastAsia="bg-BG"/>
        </w:rPr>
        <w:t>със съотвтно екран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и</w:t>
      </w:r>
      <w:r w:rsidRPr="00E91D73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и на</w:t>
      </w:r>
      <w:r w:rsidRPr="00E91D73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изход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ите.</w:t>
      </w:r>
    </w:p>
    <w:p w14:paraId="0535D6C6" w14:textId="7D7D25CB" w:rsidR="009105A3" w:rsidRDefault="009105A3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51FE1F8" w14:textId="77777777" w:rsidR="009105A3" w:rsidRDefault="009105A3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3A00C52" w14:textId="77777777" w:rsidR="007C13E7" w:rsidRPr="00E91D73" w:rsidRDefault="007C13E7" w:rsidP="00D47E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ДОМАШНОТО СЕ ПРЕДАВА С ТОЧКИТЕ НА ЗАДАНИЕТО</w:t>
      </w:r>
    </w:p>
    <w:p w14:paraId="4E0574D6" w14:textId="77777777" w:rsidR="00E91D73" w:rsidRPr="00E91D73" w:rsidRDefault="00E91D73" w:rsidP="00E91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E91D73">
        <w:rPr>
          <w:rFonts w:ascii="Times New Roman" w:eastAsia="Times New Roman" w:hAnsi="Times New Roman" w:cs="Times New Roman"/>
          <w:sz w:val="24"/>
          <w:szCs w:val="24"/>
          <w:lang w:eastAsia="bg-BG"/>
        </w:rPr>
        <w:t> </w:t>
      </w:r>
    </w:p>
    <w:p w14:paraId="426027C9" w14:textId="77777777" w:rsidR="00650E1E" w:rsidRDefault="00650E1E"/>
    <w:sectPr w:rsidR="00650E1E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73775D"/>
    <w:multiLevelType w:val="hybridMultilevel"/>
    <w:tmpl w:val="84645EF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trA0NDOxMDYxMDFR0lEKTi0uzszPAykwrAUALqygZSwAAAA="/>
  </w:docVars>
  <w:rsids>
    <w:rsidRoot w:val="00E91D73"/>
    <w:rsid w:val="0000661A"/>
    <w:rsid w:val="00650E1E"/>
    <w:rsid w:val="007C13E7"/>
    <w:rsid w:val="008246D7"/>
    <w:rsid w:val="009105A3"/>
    <w:rsid w:val="00A068F9"/>
    <w:rsid w:val="00B44115"/>
    <w:rsid w:val="00D47E0C"/>
    <w:rsid w:val="00E91D73"/>
    <w:rsid w:val="00EB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15B688"/>
  <w15:docId w15:val="{0F2A98EC-AD63-48C8-9119-C438E6817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7E0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5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5D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66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3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9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Georgi Filev</cp:lastModifiedBy>
  <cp:revision>5</cp:revision>
  <dcterms:created xsi:type="dcterms:W3CDTF">2021-12-07T10:26:00Z</dcterms:created>
  <dcterms:modified xsi:type="dcterms:W3CDTF">2022-01-03T23:45:00Z</dcterms:modified>
</cp:coreProperties>
</file>